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A19826" w14:textId="77777777" w:rsidR="00757A75" w:rsidRPr="00FB2F34" w:rsidRDefault="00757A75"/>
    <w:p w14:paraId="7CAF1FC7" w14:textId="73EF877C" w:rsidR="00B72360" w:rsidRPr="00B72360" w:rsidRDefault="00B72360" w:rsidP="00B72360">
      <w:pPr>
        <w:jc w:val="center"/>
        <w:rPr>
          <w:b/>
          <w:bCs/>
        </w:rPr>
      </w:pPr>
      <w:bookmarkStart w:id="0" w:name="_GoBack"/>
      <w:bookmarkEnd w:id="0"/>
      <w:r w:rsidRPr="00B72360">
        <w:rPr>
          <w:b/>
          <w:bCs/>
        </w:rPr>
        <w:t>Table 1- tbldvdtitles</w:t>
      </w:r>
    </w:p>
    <w:p w14:paraId="6671E2DF" w14:textId="27F4FCAD" w:rsidR="003A34A4" w:rsidRDefault="00D775AA">
      <w:r w:rsidRPr="00D775AA">
        <w:drawing>
          <wp:inline distT="0" distB="0" distL="0" distR="0" wp14:anchorId="75789229" wp14:editId="43E8CE52">
            <wp:extent cx="59436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3B3B" w14:textId="5D048B27" w:rsidR="00B72360" w:rsidRDefault="00B72360" w:rsidP="00B72360">
      <w:pPr>
        <w:jc w:val="center"/>
        <w:rPr>
          <w:b/>
          <w:bCs/>
        </w:rPr>
      </w:pPr>
      <w:r w:rsidRPr="00B72360">
        <w:rPr>
          <w:b/>
          <w:bCs/>
        </w:rPr>
        <w:t>Tblddvdtitles SQL statement</w:t>
      </w:r>
    </w:p>
    <w:p w14:paraId="125B3F79" w14:textId="7B40BA11" w:rsidR="00B72360" w:rsidRPr="00B72360" w:rsidRDefault="00BF6FA7" w:rsidP="00B72360">
      <w:pPr>
        <w:jc w:val="center"/>
        <w:rPr>
          <w:b/>
          <w:bCs/>
        </w:rPr>
      </w:pPr>
      <w:r w:rsidRPr="00BF6FA7">
        <w:drawing>
          <wp:inline distT="0" distB="0" distL="0" distR="0" wp14:anchorId="7D2F1C20" wp14:editId="085E9FEB">
            <wp:extent cx="5943600" cy="2790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C97A8" w14:textId="68AF2852" w:rsidR="00B72360" w:rsidRPr="00B72360" w:rsidRDefault="00B72360" w:rsidP="00B72360">
      <w:pPr>
        <w:jc w:val="center"/>
        <w:rPr>
          <w:b/>
          <w:bCs/>
        </w:rPr>
      </w:pPr>
      <w:r>
        <w:rPr>
          <w:b/>
          <w:bCs/>
        </w:rPr>
        <w:t>Table 2- tbldvdActors</w:t>
      </w:r>
    </w:p>
    <w:p w14:paraId="10391F9B" w14:textId="4D8FA67C" w:rsidR="00D775AA" w:rsidRDefault="00B72360">
      <w:r w:rsidRPr="00B72360">
        <w:lastRenderedPageBreak/>
        <w:drawing>
          <wp:inline distT="0" distB="0" distL="0" distR="0" wp14:anchorId="1AF2BD30" wp14:editId="3AE6165F">
            <wp:extent cx="5943600" cy="24314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3E03C" w14:textId="27BF5E80" w:rsidR="00D775AA" w:rsidRDefault="00B72360" w:rsidP="00B72360">
      <w:pPr>
        <w:jc w:val="center"/>
        <w:rPr>
          <w:b/>
          <w:bCs/>
        </w:rPr>
      </w:pPr>
      <w:r w:rsidRPr="00B72360">
        <w:rPr>
          <w:b/>
          <w:bCs/>
        </w:rPr>
        <w:t>tbldvdActors SQL statement</w:t>
      </w:r>
    </w:p>
    <w:p w14:paraId="739917B5" w14:textId="79C1E93A" w:rsidR="00512448" w:rsidRPr="00B72360" w:rsidRDefault="00512448" w:rsidP="00B72360">
      <w:pPr>
        <w:jc w:val="center"/>
        <w:rPr>
          <w:b/>
          <w:bCs/>
        </w:rPr>
      </w:pPr>
      <w:r w:rsidRPr="00512448">
        <w:drawing>
          <wp:inline distT="0" distB="0" distL="0" distR="0" wp14:anchorId="1F1D5407" wp14:editId="0D30FAFC">
            <wp:extent cx="5943600" cy="41789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CD602" w14:textId="7C4C2837" w:rsidR="003528CB" w:rsidRPr="003528CB" w:rsidRDefault="003528CB" w:rsidP="003528CB">
      <w:pPr>
        <w:jc w:val="center"/>
        <w:rPr>
          <w:b/>
          <w:bCs/>
          <w:noProof/>
        </w:rPr>
      </w:pPr>
      <w:r w:rsidRPr="003528CB">
        <w:rPr>
          <w:b/>
          <w:bCs/>
          <w:noProof/>
        </w:rPr>
        <w:t>Table 3- Relationships</w:t>
      </w:r>
    </w:p>
    <w:p w14:paraId="2150E8C5" w14:textId="10AFD0E7" w:rsidR="00B72360" w:rsidRDefault="006C1E01">
      <w:r>
        <w:rPr>
          <w:noProof/>
        </w:rPr>
        <w:lastRenderedPageBreak/>
        <w:drawing>
          <wp:inline distT="0" distB="0" distL="0" distR="0" wp14:anchorId="2C9AD46D" wp14:editId="26D34C25">
            <wp:extent cx="5943600" cy="10064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D867" w14:textId="07BF2936" w:rsidR="003528CB" w:rsidRDefault="003528CB">
      <w:pPr>
        <w:rPr>
          <w:b/>
          <w:bCs/>
        </w:rPr>
      </w:pPr>
      <w:r>
        <w:rPr>
          <w:b/>
          <w:bCs/>
        </w:rPr>
        <w:t>Relationships</w:t>
      </w:r>
    </w:p>
    <w:p w14:paraId="4B9CAF58" w14:textId="6079D352" w:rsidR="003528CB" w:rsidRDefault="009B72D0">
      <w:r w:rsidRPr="009B72D0">
        <w:drawing>
          <wp:inline distT="0" distB="0" distL="0" distR="0" wp14:anchorId="2FDCF0EF" wp14:editId="58C6DF85">
            <wp:extent cx="5943600" cy="30181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CE11B" w14:textId="14F77779" w:rsidR="009B72D0" w:rsidRDefault="009B72D0"/>
    <w:sectPr w:rsidR="009B7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0941A2"/>
    <w:multiLevelType w:val="hybridMultilevel"/>
    <w:tmpl w:val="E1B2F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Dc1MTIxNTIyMzZU0lEKTi0uzszPAykwrAUALNXK8ywAAAA="/>
  </w:docVars>
  <w:rsids>
    <w:rsidRoot w:val="00ED35D3"/>
    <w:rsid w:val="00134C2B"/>
    <w:rsid w:val="0026418E"/>
    <w:rsid w:val="002813A4"/>
    <w:rsid w:val="003528CB"/>
    <w:rsid w:val="003A34A4"/>
    <w:rsid w:val="00512448"/>
    <w:rsid w:val="0067330B"/>
    <w:rsid w:val="006C1E01"/>
    <w:rsid w:val="00716E47"/>
    <w:rsid w:val="0073421C"/>
    <w:rsid w:val="00757A75"/>
    <w:rsid w:val="00765367"/>
    <w:rsid w:val="007664CE"/>
    <w:rsid w:val="009B72D0"/>
    <w:rsid w:val="00A7293D"/>
    <w:rsid w:val="00AC7431"/>
    <w:rsid w:val="00B72360"/>
    <w:rsid w:val="00BF6FA7"/>
    <w:rsid w:val="00C863B6"/>
    <w:rsid w:val="00D775AA"/>
    <w:rsid w:val="00D9669D"/>
    <w:rsid w:val="00DA1640"/>
    <w:rsid w:val="00E233F0"/>
    <w:rsid w:val="00ED35D3"/>
    <w:rsid w:val="00F35E2A"/>
    <w:rsid w:val="00F81DE0"/>
    <w:rsid w:val="00F86079"/>
    <w:rsid w:val="00FB2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74F8C"/>
  <w15:chartTrackingRefBased/>
  <w15:docId w15:val="{CC684571-28C1-4151-AAAA-6615AECA3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2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0</TotalTime>
  <Pages>3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mith</dc:creator>
  <cp:keywords/>
  <dc:description/>
  <cp:lastModifiedBy>christopher smith</cp:lastModifiedBy>
  <cp:revision>12</cp:revision>
  <dcterms:created xsi:type="dcterms:W3CDTF">2020-11-20T00:58:00Z</dcterms:created>
  <dcterms:modified xsi:type="dcterms:W3CDTF">2020-11-21T22:56:00Z</dcterms:modified>
</cp:coreProperties>
</file>